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6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8211c0a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s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f0cfd2ae-70b4-40a9-a3d0-349a17af7517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2:49:57Z</dcterms:created>
  <dcterms:modified xsi:type="dcterms:W3CDTF">2023-07-06T12:4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